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Pr="00685246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  <w:rPrChange w:id="0" w:author="Owen Lu" w:date="2020-01-12T00:17:00Z">
            <w:rPr>
              <w:rFonts w:ascii="Times New Roman" w:eastAsia="Prime Sans" w:hAnsi="Times New Roman"/>
              <w:b/>
              <w:spacing w:val="-10"/>
              <w:kern w:val="28"/>
              <w:sz w:val="56"/>
              <w:szCs w:val="56"/>
              <w:lang w:eastAsia="ko-KR"/>
            </w:rPr>
          </w:rPrChange>
        </w:rPr>
      </w:pPr>
      <w:r w:rsidRPr="00685246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  <w:rPrChange w:id="1" w:author="Owen Lu" w:date="2020-01-12T00:17:00Z">
            <w:rPr>
              <w:rFonts w:ascii="Times New Roman" w:eastAsia="Prime Sans" w:hAnsi="Times New Roman"/>
              <w:b/>
              <w:spacing w:val="-10"/>
              <w:kern w:val="28"/>
              <w:sz w:val="56"/>
              <w:szCs w:val="56"/>
              <w:lang w:eastAsia="ko-KR"/>
            </w:rPr>
          </w:rPrChange>
        </w:rPr>
        <w:t>Allen Lu</w:t>
      </w:r>
    </w:p>
    <w:p w14:paraId="5A43E763" w14:textId="3E6B9A9E" w:rsidR="00610C39" w:rsidRPr="00BF563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  <w:rPrChange w:id="2" w:author="Owen Lu" w:date="2020-01-12T00:14:00Z">
            <w:rPr>
              <w:rFonts w:ascii="Times New Roman" w:eastAsia="Prime Sans" w:hAnsi="Times New Roman"/>
              <w:spacing w:val="-10"/>
              <w:kern w:val="28"/>
              <w:lang w:eastAsia="ko-KR"/>
            </w:rPr>
          </w:rPrChange>
        </w:rPr>
      </w:pPr>
      <w:r w:rsidRPr="00BF563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  <w:rPrChange w:id="3" w:author="Owen Lu" w:date="2020-01-12T00:14:00Z">
            <w:rPr>
              <w:rFonts w:ascii="Times New Roman" w:eastAsia="Prime Sans" w:hAnsi="Times New Roman"/>
              <w:spacing w:val="-10"/>
              <w:kern w:val="28"/>
              <w:lang w:eastAsia="ko-KR"/>
            </w:rPr>
          </w:rPrChange>
        </w:rPr>
        <w:t>Edmonton, AB,</w:t>
      </w:r>
      <w:r w:rsidR="00654FB3" w:rsidRPr="00BF563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  <w:rPrChange w:id="4" w:author="Owen Lu" w:date="2020-01-12T00:14:00Z">
            <w:rPr>
              <w:rFonts w:ascii="Times New Roman" w:eastAsia="Prime Sans" w:hAnsi="Times New Roman"/>
              <w:spacing w:val="-10"/>
              <w:kern w:val="28"/>
              <w:lang w:eastAsia="ko-KR"/>
            </w:rPr>
          </w:rPrChange>
        </w:rPr>
        <w:t xml:space="preserve"> </w:t>
      </w:r>
      <w:r w:rsidRPr="00BF563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  <w:rPrChange w:id="5" w:author="Owen Lu" w:date="2020-01-12T00:14:00Z">
            <w:rPr>
              <w:rFonts w:ascii="Times New Roman" w:eastAsia="Prime Sans" w:hAnsi="Times New Roman"/>
              <w:spacing w:val="-10"/>
              <w:kern w:val="28"/>
              <w:lang w:eastAsia="ko-KR"/>
            </w:rPr>
          </w:rPrChange>
        </w:rPr>
        <w:t>T6G0J8</w:t>
      </w:r>
      <w:r w:rsidR="00654FB3" w:rsidRPr="00BF563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  <w:rPrChange w:id="6" w:author="Owen Lu" w:date="2020-01-12T00:14:00Z">
            <w:rPr>
              <w:rFonts w:ascii="Times New Roman" w:eastAsia="Prime Sans" w:hAnsi="Times New Roman"/>
              <w:spacing w:val="-10"/>
              <w:kern w:val="28"/>
              <w:lang w:eastAsia="ko-KR"/>
            </w:rPr>
          </w:rPrChange>
        </w:rPr>
        <w:t xml:space="preserve"> || (604)-788-6862 || aplu@ualberta.ca</w:t>
      </w:r>
    </w:p>
    <w:p w14:paraId="7C1885A5" w14:textId="15B23972" w:rsidR="00610C39" w:rsidRPr="00BF5631" w:rsidRDefault="00D5207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7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</w:pPr>
      <w:r w:rsidRPr="00BF563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8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  <w:fldChar w:fldCharType="begin"/>
      </w:r>
      <w:r w:rsidRPr="00BF563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9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  <w:instrText xml:space="preserve"> DATE \@ "MMMM d, yyyy" </w:instrText>
      </w:r>
      <w:r w:rsidRPr="00BF563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10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  <w:fldChar w:fldCharType="separate"/>
      </w:r>
      <w:r w:rsidR="00B06720" w:rsidRPr="00BF5631">
        <w:rPr>
          <w:rFonts w:ascii="Times New Roman" w:eastAsia="Prime Sans" w:hAnsi="Times New Roman"/>
          <w:b/>
          <w:noProof/>
          <w:spacing w:val="-10"/>
          <w:kern w:val="28"/>
          <w:sz w:val="24"/>
          <w:szCs w:val="24"/>
          <w:lang w:eastAsia="ko-KR"/>
          <w:rPrChange w:id="11" w:author="Owen Lu" w:date="2020-01-12T00:14:00Z">
            <w:rPr>
              <w:rFonts w:ascii="Times New Roman" w:eastAsia="Prime Sans" w:hAnsi="Times New Roman"/>
              <w:b/>
              <w:noProof/>
              <w:spacing w:val="-10"/>
              <w:kern w:val="28"/>
              <w:lang w:eastAsia="ko-KR"/>
            </w:rPr>
          </w:rPrChange>
        </w:rPr>
        <w:t>January 12, 2020</w:t>
      </w:r>
      <w:r w:rsidRPr="00BF563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12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  <w:fldChar w:fldCharType="end"/>
      </w:r>
    </w:p>
    <w:p w14:paraId="7C97C6AC" w14:textId="271F3579" w:rsidR="00B70D71" w:rsidRPr="00BF5631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13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</w:pPr>
      <w:r w:rsidRPr="00BF563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14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  <w:t>Natalie Murray</w:t>
      </w:r>
    </w:p>
    <w:p w14:paraId="38E6DEB2" w14:textId="1D2F6292" w:rsidR="00B70D71" w:rsidRPr="00BF5631" w:rsidRDefault="00B70D7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15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</w:pPr>
      <w:r w:rsidRPr="00BF563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  <w:rPrChange w:id="16" w:author="Owen Lu" w:date="2020-01-12T00:14:00Z">
            <w:rPr>
              <w:rFonts w:ascii="Times New Roman" w:eastAsia="Prime Sans" w:hAnsi="Times New Roman"/>
              <w:b/>
              <w:spacing w:val="-10"/>
              <w:kern w:val="28"/>
              <w:lang w:eastAsia="ko-KR"/>
            </w:rPr>
          </w:rPrChange>
        </w:rPr>
        <w:t>Relic Entertainment</w:t>
      </w:r>
    </w:p>
    <w:p w14:paraId="2992FED1" w14:textId="2F8DD72B" w:rsidR="004F3578" w:rsidRPr="00BF5631" w:rsidRDefault="00B70D71" w:rsidP="004F3578">
      <w:pPr>
        <w:spacing w:after="0" w:line="254" w:lineRule="auto"/>
        <w:rPr>
          <w:rFonts w:ascii="Times New Roman" w:hAnsi="Times New Roman"/>
          <w:b/>
          <w:sz w:val="24"/>
          <w:szCs w:val="24"/>
          <w:rPrChange w:id="17" w:author="Owen Lu" w:date="2020-01-12T00:14:00Z">
            <w:rPr>
              <w:rFonts w:ascii="Times New Roman" w:hAnsi="Times New Roman"/>
              <w:b/>
            </w:rPr>
          </w:rPrChange>
        </w:rPr>
      </w:pPr>
      <w:r w:rsidRPr="00BF5631">
        <w:rPr>
          <w:rFonts w:ascii="Times New Roman" w:hAnsi="Times New Roman"/>
          <w:b/>
          <w:sz w:val="24"/>
          <w:szCs w:val="24"/>
          <w:rPrChange w:id="18" w:author="Owen Lu" w:date="2020-01-12T00:14:00Z">
            <w:rPr>
              <w:rFonts w:ascii="Times New Roman" w:hAnsi="Times New Roman"/>
              <w:b/>
            </w:rPr>
          </w:rPrChange>
        </w:rPr>
        <w:t>285 W 5th Ave</w:t>
      </w:r>
    </w:p>
    <w:p w14:paraId="5FCC3783" w14:textId="71528BD3" w:rsidR="004F3578" w:rsidRPr="00BF5631" w:rsidRDefault="004F3578" w:rsidP="004F3578">
      <w:pPr>
        <w:spacing w:line="254" w:lineRule="auto"/>
        <w:rPr>
          <w:ins w:id="19" w:author="Owen Lu" w:date="2020-01-12T00:04:00Z"/>
          <w:rFonts w:ascii="Times New Roman" w:hAnsi="Times New Roman"/>
          <w:b/>
          <w:sz w:val="24"/>
          <w:szCs w:val="24"/>
          <w:rPrChange w:id="20" w:author="Owen Lu" w:date="2020-01-12T00:14:00Z">
            <w:rPr>
              <w:ins w:id="21" w:author="Owen Lu" w:date="2020-01-12T00:04:00Z"/>
              <w:rFonts w:ascii="Times New Roman" w:hAnsi="Times New Roman"/>
              <w:b/>
            </w:rPr>
          </w:rPrChange>
        </w:rPr>
      </w:pPr>
      <w:r w:rsidRPr="00BF5631">
        <w:rPr>
          <w:rFonts w:ascii="Times New Roman" w:hAnsi="Times New Roman"/>
          <w:b/>
          <w:sz w:val="24"/>
          <w:szCs w:val="24"/>
          <w:rPrChange w:id="22" w:author="Owen Lu" w:date="2020-01-12T00:14:00Z">
            <w:rPr>
              <w:rFonts w:ascii="Times New Roman" w:hAnsi="Times New Roman"/>
              <w:b/>
            </w:rPr>
          </w:rPrChange>
        </w:rPr>
        <w:t>Vancouver, BC V5Y 1J3</w:t>
      </w:r>
    </w:p>
    <w:p w14:paraId="06CB0D73" w14:textId="188BFBF1" w:rsidR="00B06720" w:rsidRPr="00BF5631" w:rsidRDefault="00B06720" w:rsidP="004F3578">
      <w:pPr>
        <w:spacing w:line="254" w:lineRule="auto"/>
        <w:rPr>
          <w:rFonts w:ascii="Times New Roman" w:hAnsi="Times New Roman"/>
          <w:b/>
          <w:sz w:val="24"/>
          <w:szCs w:val="24"/>
          <w:rPrChange w:id="23" w:author="Owen Lu" w:date="2020-01-12T00:14:00Z">
            <w:rPr>
              <w:rFonts w:ascii="Times New Roman" w:hAnsi="Times New Roman"/>
              <w:b/>
            </w:rPr>
          </w:rPrChange>
        </w:rPr>
      </w:pPr>
      <w:ins w:id="24" w:author="Owen Lu" w:date="2020-01-12T00:04:00Z">
        <w:r w:rsidRPr="00BF5631">
          <w:rPr>
            <w:rFonts w:ascii="Times New Roman" w:hAnsi="Times New Roman"/>
            <w:b/>
            <w:sz w:val="24"/>
            <w:szCs w:val="24"/>
            <w:rPrChange w:id="25" w:author="Owen Lu" w:date="2020-01-12T00:14:00Z">
              <w:rPr>
                <w:rFonts w:ascii="Times New Roman" w:hAnsi="Times New Roman"/>
                <w:b/>
              </w:rPr>
            </w:rPrChange>
          </w:rPr>
          <w:t>Re: Programmer Co-op Game Developer</w:t>
        </w:r>
      </w:ins>
      <w:ins w:id="26" w:author="Owen Lu" w:date="2020-01-12T00:06:00Z">
        <w:r w:rsidRPr="00BF5631">
          <w:rPr>
            <w:rFonts w:ascii="Times New Roman" w:hAnsi="Times New Roman"/>
            <w:b/>
            <w:sz w:val="24"/>
            <w:szCs w:val="24"/>
            <w:rPrChange w:id="27" w:author="Owen Lu" w:date="2020-01-12T00:14:00Z">
              <w:rPr>
                <w:rFonts w:ascii="Times New Roman" w:hAnsi="Times New Roman"/>
                <w:b/>
              </w:rPr>
            </w:rPrChange>
          </w:rPr>
          <w:t xml:space="preserve"> (8 months)</w:t>
        </w:r>
      </w:ins>
    </w:p>
    <w:p w14:paraId="0787F522" w14:textId="3B8C4DF0" w:rsidR="001E1994" w:rsidRPr="00BF5631" w:rsidRDefault="001E1994" w:rsidP="00BF5631">
      <w:pPr>
        <w:spacing w:before="240" w:line="254" w:lineRule="auto"/>
        <w:rPr>
          <w:rFonts w:ascii="Times New Roman" w:hAnsi="Times New Roman"/>
          <w:b/>
          <w:sz w:val="24"/>
          <w:szCs w:val="24"/>
          <w:rPrChange w:id="28" w:author="Owen Lu" w:date="2020-01-12T00:14:00Z">
            <w:rPr>
              <w:rFonts w:ascii="Times New Roman" w:hAnsi="Times New Roman"/>
              <w:b/>
            </w:rPr>
          </w:rPrChange>
        </w:rPr>
        <w:pPrChange w:id="29" w:author="Owen Lu" w:date="2020-01-12T00:14:00Z">
          <w:pPr>
            <w:spacing w:line="254" w:lineRule="auto"/>
          </w:pPr>
        </w:pPrChange>
      </w:pPr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30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To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31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</w:t>
      </w:r>
      <w:r w:rsidR="004F3578" w:rsidRPr="00BF5631">
        <w:rPr>
          <w:rFonts w:ascii="Times New Roman" w:hAnsi="Times New Roman"/>
          <w:sz w:val="24"/>
          <w:szCs w:val="24"/>
          <w:rPrChange w:id="32" w:author="Owen Lu" w:date="2020-01-12T00:14:00Z">
            <w:rPr>
              <w:rFonts w:ascii="Times New Roman" w:hAnsi="Times New Roman"/>
            </w:rPr>
          </w:rPrChange>
        </w:rPr>
        <w:t>Natalie Murray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3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,</w:t>
      </w:r>
    </w:p>
    <w:p w14:paraId="2C77871D" w14:textId="4E48A7DF" w:rsidR="00C56E94" w:rsidRPr="00BF5631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3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35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As 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36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a</w:t>
      </w:r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37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</w:t>
      </w:r>
      <w:del w:id="38" w:author="Owen Lu" w:date="2020-01-12T00:04:00Z">
        <w:r w:rsidR="00C56E94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39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passionate and</w:delText>
        </w:r>
        <w:r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40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 </w:delText>
        </w:r>
      </w:del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fast-learning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2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problem solver that is well-versed in software development tools and algorithm design,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it is with great excitement that I have submitted my resume for consideration to become a</w:t>
      </w:r>
      <w:del w:id="45" w:author="Owen Lu" w:date="2020-01-12T00:06:00Z">
        <w:r w:rsidR="004F3578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46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n 8-month</w:delText>
        </w:r>
      </w:del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7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</w:t>
      </w:r>
      <w:r w:rsidR="00C4257E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8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game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49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</w:t>
      </w:r>
      <w:r w:rsidR="00C4257E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0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development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intern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2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of 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Relic Entertainment</w:t>
      </w:r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Vancouver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5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. 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56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As an efficient and vocal </w:t>
      </w:r>
      <w:del w:id="57" w:author="Owen Lu" w:date="2020-01-12T00:15:00Z">
        <w:r w:rsidR="00931C3F" w:rsidRPr="00BF5631" w:rsidDel="00685246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58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team </w:delText>
        </w:r>
      </w:del>
      <w:ins w:id="59" w:author="Owen Lu" w:date="2020-01-12T00:15:00Z">
        <w:r w:rsidR="00685246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60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team</w:t>
        </w:r>
        <w:r w:rsidR="00685246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t>-</w:t>
        </w:r>
      </w:ins>
      <w:del w:id="61" w:author="Owen Lu" w:date="2020-01-12T00:09:00Z">
        <w:r w:rsidR="00931C3F" w:rsidRPr="00BF5631" w:rsidDel="00DA0A45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62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player </w:delText>
        </w:r>
      </w:del>
      <w:ins w:id="63" w:author="Owen Lu" w:date="2020-01-12T00:09:00Z">
        <w:r w:rsidR="0054062C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64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oriented </w:t>
        </w:r>
        <w:r w:rsidR="00DA0A45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65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developer</w:t>
        </w:r>
        <w:r w:rsidR="00DA0A45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66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 </w:t>
        </w:r>
      </w:ins>
      <w:del w:id="67" w:author="Owen Lu" w:date="2020-01-12T00:08:00Z">
        <w:r w:rsidR="00931C3F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68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in </w:delText>
        </w:r>
      </w:del>
      <w:ins w:id="69" w:author="Owen Lu" w:date="2020-01-12T00:08:00Z">
        <w:r w:rsidR="00B06720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70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I have experience in C/C++</w:t>
        </w:r>
        <w:r w:rsidR="00B06720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71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 </w:t>
        </w:r>
      </w:ins>
      <w:del w:id="72" w:author="Owen Lu" w:date="2020-01-12T00:08:00Z">
        <w:r w:rsidR="00931C3F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73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Android </w:delText>
        </w:r>
      </w:del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7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mobile application developmen</w:t>
      </w:r>
      <w:ins w:id="75" w:author="Owen Lu" w:date="2020-01-12T00:09:00Z">
        <w:r w:rsidR="00EF138C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76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t and </w:t>
        </w:r>
      </w:ins>
      <w:del w:id="77" w:author="Owen Lu" w:date="2020-01-12T00:09:00Z">
        <w:r w:rsidR="00931C3F" w:rsidRPr="00BF5631" w:rsidDel="00EF138C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78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t</w:delText>
        </w:r>
      </w:del>
      <w:del w:id="79" w:author="Owen Lu" w:date="2020-01-12T00:08:00Z">
        <w:r w:rsidR="0006348B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80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 in combination with a low-level understanding of </w:delText>
        </w:r>
      </w:del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8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computer architecture</w:t>
      </w:r>
      <w:del w:id="82" w:author="Owen Lu" w:date="2020-01-12T00:09:00Z">
        <w:r w:rsidR="00C56E94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83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,</w:delText>
        </w:r>
        <w:r w:rsidR="0006348B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84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 </w:delText>
        </w:r>
      </w:del>
      <w:del w:id="85" w:author="Owen Lu" w:date="2020-01-12T00:06:00Z">
        <w:r w:rsidR="0006348B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86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low-level</w:delText>
        </w:r>
      </w:del>
      <w:del w:id="87" w:author="Owen Lu" w:date="2020-01-12T00:09:00Z">
        <w:r w:rsidR="0006348B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88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 C/C++</w:delText>
        </w:r>
        <w:r w:rsidR="00C56E94"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89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, and operating systems development</w:delText>
        </w:r>
      </w:del>
      <w:ins w:id="90" w:author="Owen Lu" w:date="2020-01-12T00:09:00Z">
        <w:r w:rsidR="00EF138C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91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, and </w:t>
        </w:r>
      </w:ins>
      <w:del w:id="92" w:author="Owen Lu" w:date="2020-01-12T00:09:00Z">
        <w:r w:rsidR="001E1994" w:rsidRPr="00BF5631" w:rsidDel="00EF138C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93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, </w:delText>
        </w:r>
      </w:del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9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I am prepared to contribute t</w:t>
      </w:r>
      <w:bookmarkStart w:id="95" w:name="_GoBack"/>
      <w:bookmarkEnd w:id="95"/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96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o your 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97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company’s technological goals in developing scalable and effective</w:t>
      </w:r>
      <w:r w:rsidR="0006348B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98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</w:t>
      </w:r>
      <w:r w:rsidR="00C56E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99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automated tools</w:t>
      </w:r>
      <w:r w:rsidR="00931C3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0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while meeting any time constraints necessary to complete the task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.</w:t>
      </w:r>
    </w:p>
    <w:p w14:paraId="4FC83FB9" w14:textId="0BE335F3" w:rsidR="0023664A" w:rsidRPr="00BF5631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2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I am currently in 3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  <w:rPrChange w:id="10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vertAlign w:val="superscript"/>
              <w:lang w:eastAsia="ko-KR"/>
            </w:rPr>
          </w:rPrChange>
        </w:rPr>
        <w:t>rd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5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year pursuing a degree in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6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computing science with a specialization in software practice at the University of Alberta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7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. My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8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focus is on using and understanding softwar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09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e on multiple levels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0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, computer archite</w:t>
      </w:r>
      <w:r w:rsidR="00E40F11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c</w:t>
      </w:r>
      <w:r w:rsidR="00584273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2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ture, operating systems, and</w:t>
      </w:r>
      <w:r w:rsidR="00682710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the application of discrete mathematics in algorithm design</w:t>
      </w:r>
      <w:r w:rsidR="001E199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.</w:t>
      </w:r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5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Please look at the following project examples from </w:t>
      </w:r>
      <w:del w:id="116" w:author="Owen Lu" w:date="2020-01-12T00:11:00Z">
        <w:r w:rsidR="0023664A" w:rsidRPr="00BF5631" w:rsidDel="00EF138C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17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but not limited to </w:delText>
        </w:r>
      </w:del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18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my resume, which outline</w:t>
      </w:r>
      <w:ins w:id="119" w:author="Owen Lu" w:date="2020-01-12T00:05:00Z">
        <w:r w:rsidR="00B06720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20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s</w:t>
        </w:r>
      </w:ins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2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</w:t>
      </w:r>
      <w:del w:id="122" w:author="Owen Lu" w:date="2020-01-12T00:11:00Z">
        <w:r w:rsidR="0023664A" w:rsidRPr="00BF5631" w:rsidDel="00EF138C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23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one of many</w:delText>
        </w:r>
      </w:del>
      <w:ins w:id="124" w:author="Owen Lu" w:date="2020-01-12T00:15:00Z">
        <w:r w:rsidR="00685246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</w:rPr>
          <w:t>the</w:t>
        </w:r>
      </w:ins>
      <w:ins w:id="125" w:author="Owen Lu" w:date="2020-01-12T00:11:00Z">
        <w:r w:rsidR="00EF138C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26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 competencies</w:t>
        </w:r>
      </w:ins>
      <w:del w:id="127" w:author="Owen Lu" w:date="2020-01-12T00:12:00Z">
        <w:r w:rsidR="0023664A" w:rsidRPr="00BF5631" w:rsidDel="00EF138C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28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 xml:space="preserve"> strengths</w:delText>
        </w:r>
      </w:del>
      <w:ins w:id="129" w:author="Owen Lu" w:date="2020-01-12T00:12:00Z">
        <w:r w:rsidR="00EF138C"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30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 that</w:t>
        </w:r>
      </w:ins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I can leverage to further the goals of </w:t>
      </w:r>
      <w:r w:rsidR="00811C6F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2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Relic Entertainment 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Vancouver</w:t>
      </w:r>
      <w:r w:rsidR="0023664A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.</w:t>
      </w:r>
    </w:p>
    <w:p w14:paraId="63D18723" w14:textId="0B8A9C2C" w:rsidR="0023664A" w:rsidRPr="00BF563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ins w:id="135" w:author="Owen Lu" w:date="2020-01-12T00:12:00Z"/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6" w:author="Owen Lu" w:date="2020-01-12T00:14:00Z">
            <w:rPr>
              <w:ins w:id="137" w:author="Owen Lu" w:date="2020-01-12T00:12:00Z"/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8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Designed</w:t>
      </w:r>
      <w:r w:rsidR="00173EB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39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,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0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developed</w:t>
      </w:r>
      <w:r w:rsidR="00173EB4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1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, and tested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2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an elegant and efficient</w:t>
      </w:r>
      <w:r w:rsidR="004F3578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3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Java</w:t>
      </w: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Mood-Tracking Android Studio mobile application in a team of 6 developers using Google maps and </w:t>
      </w:r>
      <w:proofErr w:type="spellStart"/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5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Firestore</w:t>
      </w:r>
      <w:proofErr w:type="spellEnd"/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6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 API</w:t>
      </w:r>
      <w:del w:id="147" w:author="Owen Lu" w:date="2020-01-12T00:05:00Z">
        <w:r w:rsidRPr="00BF5631" w:rsidDel="00B06720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48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delText>’s</w:delText>
        </w:r>
      </w:del>
      <w:r w:rsidR="00610C39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49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.</w:t>
      </w:r>
    </w:p>
    <w:p w14:paraId="18C46A36" w14:textId="77777777" w:rsidR="000E5384" w:rsidRPr="00BF5631" w:rsidDel="000E5384" w:rsidRDefault="000E5384" w:rsidP="000E5384">
      <w:pPr>
        <w:pStyle w:val="ListParagraph"/>
        <w:numPr>
          <w:ilvl w:val="0"/>
          <w:numId w:val="2"/>
        </w:numPr>
        <w:spacing w:line="254" w:lineRule="auto"/>
        <w:rPr>
          <w:del w:id="150" w:author="Owen Lu" w:date="2020-01-12T00:12:00Z"/>
          <w:moveTo w:id="151" w:author="Owen Lu" w:date="2020-01-12T00:12:00Z"/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52" w:author="Owen Lu" w:date="2020-01-12T00:14:00Z">
            <w:rPr>
              <w:del w:id="153" w:author="Owen Lu" w:date="2020-01-12T00:12:00Z"/>
              <w:moveTo w:id="154" w:author="Owen Lu" w:date="2020-01-12T00:12:00Z"/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moveToRangeStart w:id="155" w:author="Owen Lu" w:date="2020-01-12T00:12:00Z" w:name="move29680357"/>
      <w:moveTo w:id="156" w:author="Owen Lu" w:date="2020-01-12T00:12:00Z">
        <w:r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57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Created a Linux shell in C++ which handles running executable files, cd, </w:t>
        </w:r>
        <w:commentRangeStart w:id="158"/>
        <w:proofErr w:type="spellStart"/>
        <w:r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59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pwd</w:t>
        </w:r>
        <w:commentRangeEnd w:id="158"/>
        <w:proofErr w:type="spellEnd"/>
        <w:r w:rsidRPr="00BF5631">
          <w:rPr>
            <w:rStyle w:val="CommentReference"/>
            <w:rFonts w:ascii="Times New Roman" w:hAnsi="Times New Roman"/>
            <w:sz w:val="24"/>
            <w:szCs w:val="24"/>
            <w:rPrChange w:id="160" w:author="Owen Lu" w:date="2020-01-12T00:14:00Z">
              <w:rPr>
                <w:rStyle w:val="CommentReference"/>
              </w:rPr>
            </w:rPrChange>
          </w:rPr>
          <w:commentReference w:id="158"/>
        </w:r>
        <w:r w:rsidRPr="00BF5631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61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, file output redirect, and background process execution.</w:t>
        </w:r>
      </w:moveTo>
    </w:p>
    <w:moveToRangeEnd w:id="155"/>
    <w:p w14:paraId="5F960180" w14:textId="77777777" w:rsidR="000E5384" w:rsidRPr="00BF5631" w:rsidRDefault="000E5384" w:rsidP="000E538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62" w:author="Owen Lu" w:date="2020-01-12T00:14:00Z">
            <w:rPr>
              <w:shd w:val="clear" w:color="auto" w:fill="FFFFFF"/>
              <w:lang w:eastAsia="ko-KR"/>
            </w:rPr>
          </w:rPrChange>
        </w:rPr>
        <w:pPrChange w:id="163" w:author="Owen Lu" w:date="2020-01-12T00:12:00Z">
          <w:pPr>
            <w:pStyle w:val="ListParagraph"/>
            <w:numPr>
              <w:numId w:val="2"/>
            </w:numPr>
            <w:spacing w:line="254" w:lineRule="auto"/>
            <w:ind w:hanging="360"/>
          </w:pPr>
        </w:pPrChange>
      </w:pPr>
    </w:p>
    <w:p w14:paraId="1809E0CA" w14:textId="4ED6F2D5" w:rsidR="0023664A" w:rsidRPr="00BF563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64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65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Created a simple crime-statistic program with SQLite3 embedded Python with a terminal interface that allows the user to generate graphs and data using Edmonton’s crime statistics data</w:t>
      </w:r>
      <w:r w:rsidR="00610C39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66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.</w:t>
      </w:r>
    </w:p>
    <w:p w14:paraId="6781D973" w14:textId="21C1313C" w:rsidR="0023664A" w:rsidRPr="00BF5631" w:rsidDel="000E5384" w:rsidRDefault="0023664A" w:rsidP="00610C39">
      <w:pPr>
        <w:pStyle w:val="ListParagraph"/>
        <w:numPr>
          <w:ilvl w:val="0"/>
          <w:numId w:val="2"/>
        </w:numPr>
        <w:spacing w:line="254" w:lineRule="auto"/>
        <w:rPr>
          <w:moveFrom w:id="167" w:author="Owen Lu" w:date="2020-01-12T00:12:00Z"/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68" w:author="Owen Lu" w:date="2020-01-12T00:14:00Z">
            <w:rPr>
              <w:moveFrom w:id="169" w:author="Owen Lu" w:date="2020-01-12T00:12:00Z"/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moveFromRangeStart w:id="170" w:author="Owen Lu" w:date="2020-01-12T00:12:00Z" w:name="move29680357"/>
      <w:moveFrom w:id="171" w:author="Owen Lu" w:date="2020-01-12T00:12:00Z">
        <w:r w:rsidRPr="00BF5631" w:rsidDel="000E5384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72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 xml:space="preserve">Created a Linux shell in C++ which handles running executable files, cd, </w:t>
        </w:r>
        <w:commentRangeStart w:id="173"/>
        <w:r w:rsidRPr="00BF5631" w:rsidDel="000E5384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74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pwd</w:t>
        </w:r>
        <w:commentRangeEnd w:id="173"/>
        <w:r w:rsidR="00B06720" w:rsidRPr="00BF5631" w:rsidDel="000E5384">
          <w:rPr>
            <w:rStyle w:val="CommentReference"/>
            <w:rFonts w:ascii="Times New Roman" w:hAnsi="Times New Roman"/>
            <w:sz w:val="24"/>
            <w:szCs w:val="24"/>
            <w:rPrChange w:id="175" w:author="Owen Lu" w:date="2020-01-12T00:14:00Z">
              <w:rPr>
                <w:rStyle w:val="CommentReference"/>
              </w:rPr>
            </w:rPrChange>
          </w:rPr>
          <w:commentReference w:id="173"/>
        </w:r>
        <w:r w:rsidRPr="00BF5631" w:rsidDel="000E5384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76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, file output redirect, and background process execution</w:t>
        </w:r>
        <w:r w:rsidR="00610C39" w:rsidRPr="00BF5631" w:rsidDel="000E5384">
          <w:rPr>
            <w:rFonts w:ascii="Times New Roman" w:eastAsia="Malgun Gothic" w:hAnsi="Times New Roman"/>
            <w:color w:val="181717"/>
            <w:sz w:val="24"/>
            <w:szCs w:val="24"/>
            <w:shd w:val="clear" w:color="auto" w:fill="FFFFFF"/>
            <w:lang w:eastAsia="ko-KR"/>
            <w:rPrChange w:id="177" w:author="Owen Lu" w:date="2020-01-12T00:14:00Z">
              <w:rPr>
                <w:rFonts w:ascii="Times New Roman" w:eastAsia="Malgun Gothic" w:hAnsi="Times New Roman"/>
                <w:color w:val="181717"/>
                <w:sz w:val="24"/>
                <w:szCs w:val="24"/>
                <w:shd w:val="clear" w:color="auto" w:fill="FFFFFF"/>
                <w:lang w:eastAsia="ko-KR"/>
              </w:rPr>
            </w:rPrChange>
          </w:rPr>
          <w:t>.</w:t>
        </w:r>
      </w:moveFrom>
    </w:p>
    <w:moveFromRangeEnd w:id="170"/>
    <w:p w14:paraId="0C0DF58B" w14:textId="32AF0BF4" w:rsidR="00610C39" w:rsidRPr="00BF5631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78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79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 xml:space="preserve">Created an LPT-Johnson CPU Scheduling performance evaluator by creating 400,000 random file instances </w:t>
      </w:r>
      <w:r w:rsidR="008A4D3C" w:rsidRPr="00BF563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  <w:rPrChange w:id="180" w:author="Owen Lu" w:date="2020-01-12T00:14:00Z">
            <w:rPr>
              <w:rFonts w:ascii="Times New Roman" w:eastAsia="Malgun Gothic" w:hAnsi="Times New Roman"/>
              <w:color w:val="181717"/>
              <w:sz w:val="24"/>
              <w:szCs w:val="24"/>
              <w:shd w:val="clear" w:color="auto" w:fill="FFFFFF"/>
              <w:lang w:eastAsia="ko-KR"/>
            </w:rPr>
          </w:rPrChange>
        </w:rPr>
        <w:t>with  the GNU Plot Software</w:t>
      </w:r>
    </w:p>
    <w:p w14:paraId="7D463CF8" w14:textId="12608A48" w:rsidR="001E1994" w:rsidRPr="00BF5631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  <w:rPrChange w:id="181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182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My resume provides further detail about the unique skill</w:t>
      </w:r>
      <w:ins w:id="183" w:author="Owen Lu" w:date="2020-01-12T00:05:00Z">
        <w:r w:rsidR="00B06720" w:rsidRPr="00BF5631">
          <w:rPr>
            <w:rFonts w:ascii="Times New Roman" w:eastAsia="Malgun Gothic" w:hAnsi="Times New Roman"/>
            <w:sz w:val="24"/>
            <w:szCs w:val="24"/>
            <w:lang w:eastAsia="ko-KR"/>
            <w:rPrChange w:id="184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t xml:space="preserve"> </w:t>
        </w:r>
      </w:ins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185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set </w:t>
      </w:r>
      <w:del w:id="186" w:author="Owen Lu" w:date="2020-01-12T00:13:00Z">
        <w:r w:rsidRPr="00BF5631" w:rsidDel="000E5384">
          <w:rPr>
            <w:rFonts w:ascii="Times New Roman" w:eastAsia="Malgun Gothic" w:hAnsi="Times New Roman"/>
            <w:sz w:val="24"/>
            <w:szCs w:val="24"/>
            <w:lang w:eastAsia="ko-KR"/>
            <w:rPrChange w:id="187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and passion </w:delText>
        </w:r>
      </w:del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188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I can bring to your team.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189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I truly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190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belie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191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ve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192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that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193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my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194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experience in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195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programming and understanding consumer needs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196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will allow me to 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197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excel in th</w:t>
      </w:r>
      <w:r w:rsidR="00D264D0" w:rsidRPr="00BF5631">
        <w:rPr>
          <w:rFonts w:ascii="Times New Roman" w:eastAsia="Malgun Gothic" w:hAnsi="Times New Roman"/>
          <w:sz w:val="24"/>
          <w:szCs w:val="24"/>
          <w:lang w:eastAsia="ko-KR"/>
          <w:rPrChange w:id="198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e</w:t>
      </w:r>
      <w:r w:rsidR="00811C6F" w:rsidRPr="00BF5631">
        <w:rPr>
          <w:rFonts w:ascii="Times New Roman" w:eastAsia="Malgun Gothic" w:hAnsi="Times New Roman"/>
          <w:sz w:val="24"/>
          <w:szCs w:val="24"/>
          <w:lang w:eastAsia="ko-KR"/>
          <w:rPrChange w:id="199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</w:t>
      </w:r>
      <w:del w:id="200" w:author="Owen Lu" w:date="2020-01-12T00:05:00Z">
        <w:r w:rsidR="00811C6F" w:rsidRPr="00BF5631" w:rsidDel="00B06720">
          <w:rPr>
            <w:rFonts w:ascii="Times New Roman" w:eastAsia="Malgun Gothic" w:hAnsi="Times New Roman"/>
            <w:sz w:val="24"/>
            <w:szCs w:val="24"/>
            <w:lang w:eastAsia="ko-KR"/>
            <w:rPrChange w:id="201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>past</w:delText>
        </w:r>
      </w:del>
      <w:ins w:id="202" w:author="Owen Lu" w:date="2020-01-12T00:05:00Z">
        <w:r w:rsidR="00B06720" w:rsidRPr="00BF5631">
          <w:rPr>
            <w:rFonts w:ascii="Times New Roman" w:eastAsia="Malgun Gothic" w:hAnsi="Times New Roman"/>
            <w:sz w:val="24"/>
            <w:szCs w:val="24"/>
            <w:lang w:eastAsia="ko-KR"/>
            <w:rPrChange w:id="203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t>f</w:t>
        </w:r>
        <w:r w:rsidR="00B06720" w:rsidRPr="00BF5631">
          <w:rPr>
            <w:rFonts w:ascii="Times New Roman" w:eastAsia="Malgun Gothic" w:hAnsi="Times New Roman"/>
            <w:sz w:val="24"/>
            <w:szCs w:val="24"/>
            <w:lang w:eastAsia="ko-KR"/>
            <w:rPrChange w:id="204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t>ast</w:t>
        </w:r>
      </w:ins>
      <w:r w:rsidR="00811C6F" w:rsidRPr="00BF5631">
        <w:rPr>
          <w:rFonts w:ascii="Times New Roman" w:eastAsia="Malgun Gothic" w:hAnsi="Times New Roman"/>
          <w:sz w:val="24"/>
          <w:szCs w:val="24"/>
          <w:lang w:eastAsia="ko-KR"/>
          <w:rPrChange w:id="205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-paced and collaborative</w:t>
      </w:r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206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</w:t>
      </w:r>
      <w:del w:id="207" w:author="Owen Lu" w:date="2020-01-12T00:14:00Z">
        <w:r w:rsidR="00E40F11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08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>develop</w:delText>
        </w:r>
        <w:r w:rsidR="00D264D0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09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>er</w:delText>
        </w:r>
        <w:r w:rsidR="003C65D4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10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>s’</w:delText>
        </w:r>
        <w:r w:rsidR="00E40F11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11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 </w:delText>
        </w:r>
      </w:del>
      <w:r w:rsidR="00E40F11" w:rsidRPr="00BF5631">
        <w:rPr>
          <w:rFonts w:ascii="Times New Roman" w:eastAsia="Malgun Gothic" w:hAnsi="Times New Roman"/>
          <w:sz w:val="24"/>
          <w:szCs w:val="24"/>
          <w:lang w:eastAsia="ko-KR"/>
          <w:rPrChange w:id="212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environment</w:t>
      </w:r>
      <w:r w:rsidR="00811C6F" w:rsidRPr="00BF5631">
        <w:rPr>
          <w:rFonts w:ascii="Times New Roman" w:eastAsia="Malgun Gothic" w:hAnsi="Times New Roman"/>
          <w:sz w:val="24"/>
          <w:szCs w:val="24"/>
          <w:lang w:eastAsia="ko-KR"/>
          <w:rPrChange w:id="213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at Relic Entertainment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214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.</w:t>
      </w:r>
      <w:r w:rsidR="008A4D3C" w:rsidRPr="00BF5631">
        <w:rPr>
          <w:rFonts w:ascii="Times New Roman" w:eastAsia="Malgun Gothic" w:hAnsi="Times New Roman"/>
          <w:sz w:val="24"/>
          <w:szCs w:val="24"/>
          <w:lang w:eastAsia="ko-KR"/>
          <w:rPrChange w:id="215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</w:t>
      </w:r>
      <w:del w:id="216" w:author="Owen Lu" w:date="2020-01-12T00:15:00Z">
        <w:r w:rsidR="008A4D3C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17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More importantly, with Vancouver as my hometown, my background and hometown provide a hand-in-glove </w:delText>
        </w:r>
      </w:del>
      <w:del w:id="218" w:author="Owen Lu" w:date="2020-01-12T00:13:00Z">
        <w:r w:rsidR="008A4D3C" w:rsidRPr="00BF5631" w:rsidDel="001504A8">
          <w:rPr>
            <w:rFonts w:ascii="Times New Roman" w:eastAsia="Malgun Gothic" w:hAnsi="Times New Roman"/>
            <w:sz w:val="24"/>
            <w:szCs w:val="24"/>
            <w:lang w:eastAsia="ko-KR"/>
            <w:rPrChange w:id="219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financial </w:delText>
        </w:r>
      </w:del>
      <w:del w:id="220" w:author="Owen Lu" w:date="2020-01-12T00:15:00Z">
        <w:r w:rsidR="008A4D3C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21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fit for </w:delText>
        </w:r>
        <w:r w:rsidR="00811C6F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22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>Relic Entertainment’s</w:delText>
        </w:r>
        <w:r w:rsidR="008A4D3C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23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 needs.</w:delText>
        </w:r>
        <w:r w:rsidR="001E1994" w:rsidRPr="00BF5631" w:rsidDel="00BF5631">
          <w:rPr>
            <w:rFonts w:ascii="Times New Roman" w:eastAsia="Malgun Gothic" w:hAnsi="Times New Roman"/>
            <w:sz w:val="24"/>
            <w:szCs w:val="24"/>
            <w:lang w:eastAsia="ko-KR"/>
            <w:rPrChange w:id="224" w:author="Owen Lu" w:date="2020-01-12T00:14:00Z">
              <w:rPr>
                <w:rFonts w:ascii="Times New Roman" w:eastAsia="Malgun Gothic" w:hAnsi="Times New Roman"/>
                <w:sz w:val="24"/>
                <w:szCs w:val="24"/>
                <w:lang w:eastAsia="ko-KR"/>
              </w:rPr>
            </w:rPrChange>
          </w:rPr>
          <w:delText xml:space="preserve"> </w:delText>
        </w:r>
      </w:del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225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I hope we can schedule an appointment to talk,</w:t>
      </w:r>
      <w:ins w:id="226" w:author="Owen Lu" w:date="2020-01-12T00:15:00Z">
        <w:r w:rsidR="00BF5631">
          <w:rPr>
            <w:rFonts w:ascii="Times New Roman" w:eastAsia="Malgun Gothic" w:hAnsi="Times New Roman"/>
            <w:sz w:val="24"/>
            <w:szCs w:val="24"/>
            <w:lang w:eastAsia="ko-KR"/>
          </w:rPr>
          <w:t xml:space="preserve"> and</w:t>
        </w:r>
      </w:ins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227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 xml:space="preserve"> </w:t>
      </w:r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228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t</w:t>
      </w:r>
      <w:r w:rsidR="001E1994" w:rsidRPr="00BF5631">
        <w:rPr>
          <w:rFonts w:ascii="Times New Roman" w:eastAsia="Malgun Gothic" w:hAnsi="Times New Roman"/>
          <w:sz w:val="24"/>
          <w:szCs w:val="24"/>
          <w:lang w:eastAsia="ko-KR"/>
          <w:rPrChange w:id="229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hank you for the consideration.</w:t>
      </w:r>
    </w:p>
    <w:p w14:paraId="68AB372E" w14:textId="200486C9" w:rsidR="001E1994" w:rsidRPr="00BF563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  <w:rPrChange w:id="230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231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Sincerely,</w:t>
      </w:r>
    </w:p>
    <w:p w14:paraId="219C6879" w14:textId="6682670B" w:rsidR="00893D16" w:rsidRPr="00BF563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  <w:rPrChange w:id="232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</w:pPr>
      <w:r w:rsidRPr="00BF5631">
        <w:rPr>
          <w:rFonts w:ascii="Times New Roman" w:eastAsia="Malgun Gothic" w:hAnsi="Times New Roman"/>
          <w:sz w:val="24"/>
          <w:szCs w:val="24"/>
          <w:lang w:eastAsia="ko-KR"/>
          <w:rPrChange w:id="233" w:author="Owen Lu" w:date="2020-01-12T00:14:00Z">
            <w:rPr>
              <w:rFonts w:ascii="Times New Roman" w:eastAsia="Malgun Gothic" w:hAnsi="Times New Roman"/>
              <w:sz w:val="24"/>
              <w:szCs w:val="24"/>
              <w:lang w:eastAsia="ko-KR"/>
            </w:rPr>
          </w:rPrChange>
        </w:rPr>
        <w:t>Allen Lu</w:t>
      </w:r>
    </w:p>
    <w:sectPr w:rsidR="00893D16" w:rsidRPr="00BF5631" w:rsidSect="00685246">
      <w:pgSz w:w="12240" w:h="15840"/>
      <w:pgMar w:top="1440" w:right="1080" w:bottom="1440" w:left="1080" w:header="720" w:footer="720" w:gutter="0"/>
      <w:cols w:space="720"/>
      <w:docGrid w:linePitch="360"/>
      <w:sectPrChange w:id="234" w:author="Owen Lu" w:date="2020-01-12T00:17:00Z">
        <w:sectPr w:rsidR="00893D16" w:rsidRPr="00BF5631" w:rsidSect="00685246">
          <w:pgMar w:top="1440" w:right="1440" w:bottom="1440" w:left="1440" w:header="720" w:footer="720" w:gutter="0"/>
        </w:sectPr>
      </w:sectPrChange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58" w:author="Owen Lu" w:date="2020-01-12T00:05:00Z" w:initials="OL">
    <w:p w14:paraId="422B63DF" w14:textId="77777777" w:rsidR="000E5384" w:rsidRDefault="000E5384" w:rsidP="000E5384">
      <w:pPr>
        <w:pStyle w:val="CommentText"/>
      </w:pPr>
      <w:r>
        <w:rPr>
          <w:rStyle w:val="CommentReference"/>
        </w:rPr>
        <w:annotationRef/>
      </w:r>
      <w:r>
        <w:t>Not sure if this is a spelling mistake or not, just double check</w:t>
      </w:r>
    </w:p>
  </w:comment>
  <w:comment w:id="173" w:author="Owen Lu" w:date="2020-01-12T00:05:00Z" w:initials="OL">
    <w:p w14:paraId="3C1380D3" w14:textId="406C8C17" w:rsidR="00B06720" w:rsidRDefault="00B06720">
      <w:pPr>
        <w:pStyle w:val="CommentText"/>
      </w:pPr>
      <w:r>
        <w:rPr>
          <w:rStyle w:val="CommentReference"/>
        </w:rPr>
        <w:annotationRef/>
      </w:r>
      <w:r>
        <w:t>Not sure if this is a spelling mistake or not, just double check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22B63DF" w15:done="0"/>
  <w15:commentEx w15:paraId="3C1380D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22B63DF" w16cid:durableId="21C4E2E5"/>
  <w16cid:commentId w16cid:paraId="3C1380D3" w16cid:durableId="21C4E15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DBFF0" w14:textId="77777777" w:rsidR="005759B9" w:rsidRDefault="005759B9" w:rsidP="00610C39">
      <w:pPr>
        <w:spacing w:after="0" w:line="240" w:lineRule="auto"/>
      </w:pPr>
      <w:r>
        <w:separator/>
      </w:r>
    </w:p>
  </w:endnote>
  <w:endnote w:type="continuationSeparator" w:id="0">
    <w:p w14:paraId="6E2F47E7" w14:textId="77777777" w:rsidR="005759B9" w:rsidRDefault="005759B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616388" w14:textId="77777777" w:rsidR="005759B9" w:rsidRDefault="005759B9" w:rsidP="00610C39">
      <w:pPr>
        <w:spacing w:after="0" w:line="240" w:lineRule="auto"/>
      </w:pPr>
      <w:r>
        <w:separator/>
      </w:r>
    </w:p>
  </w:footnote>
  <w:footnote w:type="continuationSeparator" w:id="0">
    <w:p w14:paraId="57F638D4" w14:textId="77777777" w:rsidR="005759B9" w:rsidRDefault="005759B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Owen Lu">
    <w15:presenceInfo w15:providerId="Windows Live" w15:userId="bc1c023fbdfbd6e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Wa1AOn6dGUsAAAA"/>
  </w:docVars>
  <w:rsids>
    <w:rsidRoot w:val="00600044"/>
    <w:rsid w:val="0006348B"/>
    <w:rsid w:val="000E5384"/>
    <w:rsid w:val="001504A8"/>
    <w:rsid w:val="00173EB4"/>
    <w:rsid w:val="001E1994"/>
    <w:rsid w:val="0023664A"/>
    <w:rsid w:val="0025373E"/>
    <w:rsid w:val="00282BB8"/>
    <w:rsid w:val="00315193"/>
    <w:rsid w:val="003C65D4"/>
    <w:rsid w:val="003E69B2"/>
    <w:rsid w:val="004F3578"/>
    <w:rsid w:val="0054062C"/>
    <w:rsid w:val="005759B9"/>
    <w:rsid w:val="00584273"/>
    <w:rsid w:val="00600044"/>
    <w:rsid w:val="00610C39"/>
    <w:rsid w:val="00654FB3"/>
    <w:rsid w:val="00682710"/>
    <w:rsid w:val="00685246"/>
    <w:rsid w:val="007107BF"/>
    <w:rsid w:val="00811C6F"/>
    <w:rsid w:val="00893D16"/>
    <w:rsid w:val="008A4D3C"/>
    <w:rsid w:val="00931C3F"/>
    <w:rsid w:val="00AD183E"/>
    <w:rsid w:val="00B06720"/>
    <w:rsid w:val="00B70D71"/>
    <w:rsid w:val="00BF5631"/>
    <w:rsid w:val="00C4257E"/>
    <w:rsid w:val="00C44EB3"/>
    <w:rsid w:val="00C56E94"/>
    <w:rsid w:val="00C94FBD"/>
    <w:rsid w:val="00D264D0"/>
    <w:rsid w:val="00D52073"/>
    <w:rsid w:val="00DA0A45"/>
    <w:rsid w:val="00E40F11"/>
    <w:rsid w:val="00E97A77"/>
    <w:rsid w:val="00EF138C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B067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0672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06720"/>
    <w:rPr>
      <w:rFonts w:ascii="Calibri" w:eastAsia="Calibri" w:hAnsi="Calibri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0672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06720"/>
    <w:rPr>
      <w:rFonts w:ascii="Calibri" w:eastAsia="Calibri" w:hAnsi="Calibri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67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6720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1/relationships/people" Target="people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19</Words>
  <Characters>238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28</cp:revision>
  <cp:lastPrinted>2020-01-01T01:51:00Z</cp:lastPrinted>
  <dcterms:created xsi:type="dcterms:W3CDTF">2019-12-28T20:32:00Z</dcterms:created>
  <dcterms:modified xsi:type="dcterms:W3CDTF">2020-01-12T08:17:00Z</dcterms:modified>
</cp:coreProperties>
</file>